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cover-letter"/>
    <w:p>
      <w:pPr>
        <w:pStyle w:val="Heading1"/>
      </w:pPr>
      <w:r>
        <w:t xml:space="preserve">Cover Letter</w:t>
      </w:r>
    </w:p>
    <w:p>
      <w:pPr>
        <w:pStyle w:val="FirstParagraph"/>
      </w:pPr>
      <w:r>
        <w:rPr>
          <w:bCs/>
          <w:b/>
        </w:rPr>
        <w:t xml:space="preserve">John Doe</w:t>
      </w:r>
      <w:r>
        <w:br/>
      </w:r>
      <w:r>
        <w:t xml:space="preserve">1234 Main Street</w:t>
      </w:r>
      <w:r>
        <w:br/>
      </w:r>
      <w:r>
        <w:t xml:space="preserve">Houston, TX 77001</w:t>
      </w:r>
      <w:r>
        <w:br/>
      </w:r>
      <w:r>
        <w:t xml:space="preserve">(555) 123-4567</w:t>
      </w:r>
      <w:r>
        <w:br/>
      </w:r>
      <w:r>
        <w:t xml:space="preserve">johndoe@example.com</w:t>
      </w:r>
      <w:r>
        <w:br/>
      </w:r>
      <w:r>
        <w:t xml:space="preserve">April 5, 2024</w:t>
      </w:r>
    </w:p>
    <w:p>
      <w:pPr>
        <w:pStyle w:val="BodyText"/>
      </w:pPr>
      <w:r>
        <w:rPr>
          <w:bCs/>
          <w:b/>
        </w:rPr>
        <w:t xml:space="preserve">Ms. Emily Rodriguez</w:t>
      </w:r>
      <w:r>
        <w:br/>
      </w:r>
      <w:r>
        <w:t xml:space="preserve">Hiring Manager</w:t>
      </w:r>
      <w:r>
        <w:br/>
      </w:r>
      <w:r>
        <w:t xml:space="preserve">The Golden Crust Bakery</w:t>
      </w:r>
      <w:r>
        <w:br/>
      </w:r>
      <w:r>
        <w:t xml:space="preserve">5678 Oak Avenue</w:t>
      </w:r>
      <w:r>
        <w:br/>
      </w:r>
      <w:r>
        <w:t xml:space="preserve">Houston, TX 77019</w:t>
      </w:r>
    </w:p>
    <w:bookmarkStart w:id="20" w:name="X4cc6317d383b7c8983969a653a44d6625bd6aa2"/>
    <w:p>
      <w:pPr>
        <w:pStyle w:val="Heading2"/>
      </w:pPr>
      <w:r>
        <w:t xml:space="preserve">Application for Baker Position – United States Houston</w:t>
      </w:r>
    </w:p>
    <w:p>
      <w:pPr>
        <w:pStyle w:val="FirstParagraph"/>
      </w:pPr>
      <w:r>
        <w:t xml:space="preserve">Dear Ms. Rodriguez,</w:t>
      </w:r>
    </w:p>
    <w:p>
      <w:pPr>
        <w:pStyle w:val="BodyText"/>
      </w:pPr>
      <w:r>
        <w:t xml:space="preserve">I am writing this Cover Letter to express my enthusiastic interest in the Baker position at The Golden Crust Bakery in United States Houston. As a dedicated and skilled baker with over five years of experience, I have always aspired to contribute my passion for crafting exceptional baked goods to a dynamic culinary community like Houston. The city’s vibrant food culture, diverse population, and growing demand for artisanal products make it an ideal place for me to grow professionally while serving customers with quality and care.</w:t>
      </w:r>
    </w:p>
    <w:p>
      <w:pPr>
        <w:pStyle w:val="BodyText"/>
      </w:pPr>
      <w:r>
        <w:t xml:space="preserve">Throughout my career as a Baker, I have developed a deep understanding of the art and science behind baking. My journey began at a small family-owned bakery in Austin, where I learned the fundamentals of bread-making, pastry techniques, and customer service. Over time, I refined my skills at a high-volume commercial bakery in Dallas, where I managed inventory systems, maintained strict quality standards, and collaborated with chefs to create innovative menu items. These experiences have equipped me with the technical expertise and creativity needed to thrive in a fast-paced environment like Houston’s bustling food scene.</w:t>
      </w:r>
    </w:p>
    <w:p>
      <w:pPr>
        <w:pStyle w:val="BodyText"/>
      </w:pPr>
      <w:r>
        <w:t xml:space="preserve">What sets me apart as a Baker is my unwavering commitment to excellence and my ability to adapt to the unique needs of each bakery I’ve worked in. In United States Houston, where cultural influences from around the world shape local tastes, I believe my versatility is an asset. Whether it’s crafting traditional Mexican pan dulce, experimenting with global flavors in cupcakes, or ensuring every loaf of sourdough meets the highest standards, I approach my work with precision and enthusiasm. My ability to balance consistency with innovation allows me to meet customer expectations while pushing the boundaries of what a bakery can offer.</w:t>
      </w:r>
    </w:p>
    <w:p>
      <w:pPr>
        <w:pStyle w:val="BodyText"/>
      </w:pPr>
      <w:r>
        <w:t xml:space="preserve">One of my proudest achievements as a Baker was leading a team to develop a seasonal menu that increased sales by 30% during the holiday season. This project required not only technical skill but also collaboration with suppliers, marketing teams, and customers to ensure our offerings resonated with the community. In United States Houston, where food is deeply tied to cultural identity and celebration, I am eager to contribute to a bakery that values connection and craftsmanship. I understand that a Baker’s role extends beyond the kitchen—it involves building relationships with customers and supporting local traditions through every product we create.</w:t>
      </w:r>
    </w:p>
    <w:p>
      <w:pPr>
        <w:pStyle w:val="BodyText"/>
      </w:pPr>
      <w:r>
        <w:t xml:space="preserve">I have followed The Golden Crust Bakery’s reputation for excellence for years, particularly your commitment to using locally sourced ingredients and your dedication to community engagement. As a Baker in United States Houston, I would be honored to join a team that shares these values. My goal is not just to bake exceptional products but to contribute to the heart of the community by creating experiences that bring people together through food.</w:t>
      </w:r>
    </w:p>
    <w:p>
      <w:pPr>
        <w:pStyle w:val="BodyText"/>
      </w:pPr>
      <w:r>
        <w:t xml:space="preserve">What excites me most about this opportunity is the chance to work in a city as diverse and dynamic as Houston. The United States Houston area offers a unique blend of innovation and tradition, where bakers can draw inspiration from global influences while staying rooted in local customs. I am confident that my background in both small-scale and large-scale baking, combined with my passion for creating memorable flavors, aligns perfectly with the vision of The Golden Crust Bakery.</w:t>
      </w:r>
    </w:p>
    <w:p>
      <w:pPr>
        <w:pStyle w:val="BodyText"/>
      </w:pPr>
      <w:r>
        <w:t xml:space="preserve">I would welcome the opportunity to discuss how my skills and experiences can contribute to your team. Thank you for considering my application. I look forward to the possibility of joining The Golden Crust Bakery and helping shape the future of baking in United States Houston.</w:t>
      </w:r>
    </w:p>
    <w:p>
      <w:pPr>
        <w:pStyle w:val="BodyText"/>
      </w:pPr>
      <w:r>
        <w:t xml:space="preserve">Sincerely,</w:t>
      </w:r>
      <w:r>
        <w:br/>
      </w:r>
      <w:r>
        <w:t xml:space="preserve">John Doe</w:t>
      </w:r>
    </w:p>
    <w:p>
      <w:pPr>
        <w:pStyle w:val="BodyText"/>
      </w:pPr>
      <w:r>
        <w:t xml:space="preserve">This document is a sample cover letter for a Baker position in United States Houston. All details are fictional and for illustrative purposes on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Position in United States Houston</dc:title>
  <dc:creator/>
  <cp:keywords/>
  <dcterms:created xsi:type="dcterms:W3CDTF">2026-07-23T13:47:43Z</dcterms:created>
  <dcterms:modified xsi:type="dcterms:W3CDTF">2026-07-23T13:47:43Z</dcterms:modified>
</cp:coreProperties>
</file>

<file path=docProps/custom.xml><?xml version="1.0" encoding="utf-8"?>
<Properties xmlns="http://schemas.openxmlformats.org/officeDocument/2006/custom-properties" xmlns:vt="http://schemas.openxmlformats.org/officeDocument/2006/docPropsVTypes"/>
</file>